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51614" w14:textId="77777777" w:rsidR="00A97A30" w:rsidRDefault="00A97A30" w:rsidP="00A97A30">
      <w:pPr>
        <w:jc w:val="center"/>
        <w:rPr>
          <w:b/>
          <w:sz w:val="32"/>
          <w:szCs w:val="32"/>
        </w:rPr>
      </w:pPr>
      <w:r w:rsidRPr="00BD0EC1">
        <w:rPr>
          <w:b/>
          <w:sz w:val="32"/>
          <w:szCs w:val="32"/>
        </w:rPr>
        <w:t>CS323 Documentation</w:t>
      </w:r>
    </w:p>
    <w:p w14:paraId="1DDCF4A1" w14:textId="446094D0" w:rsidR="00C32383" w:rsidRPr="001C3E9D" w:rsidRDefault="001C3E9D" w:rsidP="00A97A30">
      <w:pPr>
        <w:jc w:val="center"/>
        <w:rPr>
          <w:sz w:val="24"/>
          <w:szCs w:val="24"/>
        </w:rPr>
      </w:pPr>
      <w:r w:rsidRPr="001C3E9D">
        <w:rPr>
          <w:sz w:val="24"/>
          <w:szCs w:val="24"/>
        </w:rPr>
        <w:t>About 2 pages</w:t>
      </w:r>
    </w:p>
    <w:p w14:paraId="40A18587" w14:textId="77777777" w:rsidR="00A97A30" w:rsidRDefault="00245BAD" w:rsidP="00A97A3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14:paraId="0F8C58FF" w14:textId="77777777" w:rsidR="00C32383" w:rsidRDefault="00C32383" w:rsidP="00C32383">
      <w:pPr>
        <w:ind w:left="720"/>
        <w:rPr>
          <w:b/>
          <w:sz w:val="28"/>
          <w:szCs w:val="28"/>
        </w:rPr>
      </w:pPr>
    </w:p>
    <w:p w14:paraId="163EF705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Problem Statement</w:t>
      </w:r>
    </w:p>
    <w:p w14:paraId="2D83E624" w14:textId="5F151EE3" w:rsidR="00A97A30" w:rsidRDefault="004F43BF" w:rsidP="004F43BF">
      <w:pPr>
        <w:pStyle w:val="ListParagraph"/>
        <w:numPr>
          <w:ilvl w:val="0"/>
          <w:numId w:val="2"/>
        </w:numPr>
        <w:rPr>
          <w:i/>
          <w:sz w:val="28"/>
          <w:szCs w:val="28"/>
        </w:rPr>
      </w:pPr>
      <w:r>
        <w:rPr>
          <w:i/>
          <w:sz w:val="28"/>
          <w:szCs w:val="28"/>
        </w:rPr>
        <w:t>Write a simple lexer or lexical analyzer that returns the appropriate token when asked for</w:t>
      </w:r>
    </w:p>
    <w:p w14:paraId="484EE68C" w14:textId="0E6856AD" w:rsidR="004F43BF" w:rsidRDefault="004F43BF" w:rsidP="004F43BF">
      <w:pPr>
        <w:pStyle w:val="ListParagraph"/>
        <w:numPr>
          <w:ilvl w:val="0"/>
          <w:numId w:val="2"/>
        </w:numPr>
        <w:rPr>
          <w:i/>
          <w:sz w:val="28"/>
          <w:szCs w:val="28"/>
        </w:rPr>
      </w:pPr>
      <w:r>
        <w:rPr>
          <w:i/>
          <w:sz w:val="28"/>
          <w:szCs w:val="28"/>
        </w:rPr>
        <w:t>Complete necessary Finite-State Machines (FSM)s</w:t>
      </w:r>
    </w:p>
    <w:p w14:paraId="53D1F626" w14:textId="3EFF135C" w:rsidR="004F43BF" w:rsidRDefault="004F43BF" w:rsidP="004F43BF">
      <w:pPr>
        <w:pStyle w:val="ListParagraph"/>
        <w:numPr>
          <w:ilvl w:val="0"/>
          <w:numId w:val="2"/>
        </w:numPr>
        <w:rPr>
          <w:i/>
          <w:sz w:val="28"/>
          <w:szCs w:val="28"/>
        </w:rPr>
      </w:pPr>
      <w:r>
        <w:rPr>
          <w:i/>
          <w:sz w:val="28"/>
          <w:szCs w:val="28"/>
        </w:rPr>
        <w:t>Return the output of the token and the value of the token</w:t>
      </w:r>
    </w:p>
    <w:p w14:paraId="5A968577" w14:textId="31E725B9" w:rsidR="004F43BF" w:rsidRDefault="004F43BF" w:rsidP="004F43BF">
      <w:pPr>
        <w:pStyle w:val="ListParagraph"/>
        <w:numPr>
          <w:ilvl w:val="0"/>
          <w:numId w:val="2"/>
        </w:numPr>
        <w:rPr>
          <w:i/>
          <w:sz w:val="28"/>
          <w:szCs w:val="28"/>
        </w:rPr>
      </w:pPr>
      <w:r>
        <w:rPr>
          <w:i/>
          <w:sz w:val="28"/>
          <w:szCs w:val="28"/>
        </w:rPr>
        <w:t>Print out both tokens and lexemes</w:t>
      </w:r>
    </w:p>
    <w:p w14:paraId="22A3C92D" w14:textId="3125F305" w:rsidR="004F43BF" w:rsidRPr="004F43BF" w:rsidRDefault="004F43BF" w:rsidP="004F43BF">
      <w:pPr>
        <w:pStyle w:val="ListParagraph"/>
        <w:numPr>
          <w:ilvl w:val="0"/>
          <w:numId w:val="2"/>
        </w:numPr>
        <w:rPr>
          <w:i/>
          <w:sz w:val="28"/>
          <w:szCs w:val="28"/>
        </w:rPr>
      </w:pPr>
      <w:r>
        <w:rPr>
          <w:i/>
          <w:sz w:val="28"/>
          <w:szCs w:val="28"/>
        </w:rPr>
        <w:t>Read .txt files containing source code of RAT23S to create tokens and grab the results of the file</w:t>
      </w:r>
    </w:p>
    <w:p w14:paraId="3820B6BD" w14:textId="77777777" w:rsidR="00A97A30" w:rsidRPr="00561183" w:rsidRDefault="00A97A30" w:rsidP="00A97A30">
      <w:pPr>
        <w:rPr>
          <w:sz w:val="28"/>
          <w:szCs w:val="28"/>
        </w:rPr>
      </w:pPr>
    </w:p>
    <w:p w14:paraId="285D182C" w14:textId="69535CFC" w:rsidR="00A97A30" w:rsidRDefault="00A97A30" w:rsidP="004F43BF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 xml:space="preserve">How to use your program </w:t>
      </w:r>
    </w:p>
    <w:p w14:paraId="3E23233D" w14:textId="156A35AB" w:rsidR="004F43BF" w:rsidRDefault="004F43BF" w:rsidP="005E509C">
      <w:pPr>
        <w:ind w:left="720"/>
        <w:rPr>
          <w:b/>
          <w:sz w:val="28"/>
          <w:szCs w:val="28"/>
        </w:rPr>
      </w:pPr>
    </w:p>
    <w:p w14:paraId="2699A947" w14:textId="44D828C2" w:rsidR="005E509C" w:rsidRDefault="005E509C" w:rsidP="005E509C">
      <w:pPr>
        <w:ind w:left="720"/>
        <w:rPr>
          <w:bCs/>
          <w:sz w:val="28"/>
          <w:szCs w:val="28"/>
        </w:rPr>
      </w:pPr>
      <w:r>
        <w:rPr>
          <w:bCs/>
          <w:sz w:val="28"/>
          <w:szCs w:val="28"/>
        </w:rPr>
        <w:t>Locate executable files in the submission folder.</w:t>
      </w:r>
    </w:p>
    <w:p w14:paraId="33A084E0" w14:textId="27622A4F" w:rsidR="005E509C" w:rsidRPr="005E509C" w:rsidRDefault="005E509C" w:rsidP="005E509C">
      <w:pPr>
        <w:ind w:left="720"/>
        <w:rPr>
          <w:bCs/>
          <w:sz w:val="28"/>
          <w:szCs w:val="28"/>
        </w:rPr>
      </w:pPr>
      <w:r>
        <w:rPr>
          <w:bCs/>
          <w:sz w:val="28"/>
          <w:szCs w:val="28"/>
        </w:rPr>
        <w:t>Make sure to have the .txt files and project1.exe in the same file.</w:t>
      </w:r>
    </w:p>
    <w:p w14:paraId="0D92D591" w14:textId="0EAF0E9E" w:rsidR="005E509C" w:rsidRDefault="005E509C" w:rsidP="004F43BF">
      <w:pPr>
        <w:rPr>
          <w:b/>
          <w:sz w:val="28"/>
          <w:szCs w:val="28"/>
        </w:rPr>
      </w:pPr>
    </w:p>
    <w:p w14:paraId="6CD07D77" w14:textId="77777777" w:rsidR="005E509C" w:rsidRDefault="005E509C" w:rsidP="004F43BF">
      <w:pPr>
        <w:rPr>
          <w:b/>
          <w:sz w:val="28"/>
          <w:szCs w:val="28"/>
        </w:rPr>
      </w:pPr>
    </w:p>
    <w:p w14:paraId="0A06B6E3" w14:textId="34B0ADFB" w:rsidR="004F43BF" w:rsidRDefault="004F43BF" w:rsidP="004F43BF">
      <w:pPr>
        <w:ind w:left="720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Step1) </w:t>
      </w:r>
      <w:r w:rsidR="005E509C">
        <w:rPr>
          <w:bCs/>
          <w:sz w:val="28"/>
          <w:szCs w:val="28"/>
        </w:rPr>
        <w:t>Open a</w:t>
      </w:r>
      <w:r>
        <w:rPr>
          <w:bCs/>
          <w:sz w:val="28"/>
          <w:szCs w:val="28"/>
        </w:rPr>
        <w:t xml:space="preserve"> terminal</w:t>
      </w:r>
      <w:r w:rsidR="005E509C">
        <w:rPr>
          <w:bCs/>
          <w:sz w:val="28"/>
          <w:szCs w:val="28"/>
        </w:rPr>
        <w:t xml:space="preserve"> where the project folder is</w:t>
      </w:r>
    </w:p>
    <w:p w14:paraId="1407F001" w14:textId="6B1C8457" w:rsidR="004F43BF" w:rsidRDefault="004F43BF" w:rsidP="004F43BF">
      <w:pPr>
        <w:ind w:left="720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Step2) </w:t>
      </w:r>
      <w:r w:rsidR="005E509C">
        <w:rPr>
          <w:bCs/>
          <w:sz w:val="28"/>
          <w:szCs w:val="28"/>
        </w:rPr>
        <w:t>Assemble the program by typing ./project.sh</w:t>
      </w:r>
    </w:p>
    <w:p w14:paraId="400DF92A" w14:textId="571D9507" w:rsidR="005E509C" w:rsidRDefault="005E509C" w:rsidP="004F43BF">
      <w:pPr>
        <w:ind w:left="720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Step3) </w:t>
      </w:r>
      <w:r>
        <w:rPr>
          <w:bCs/>
          <w:sz w:val="28"/>
          <w:szCs w:val="28"/>
        </w:rPr>
        <w:t>Open the generated output file ./a.out</w:t>
      </w:r>
    </w:p>
    <w:p w14:paraId="24EB080F" w14:textId="325AA6E9" w:rsidR="005E509C" w:rsidRPr="005E509C" w:rsidRDefault="005E509C" w:rsidP="004F43BF">
      <w:pPr>
        <w:ind w:left="720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Step4) </w:t>
      </w:r>
      <w:r>
        <w:rPr>
          <w:bCs/>
          <w:sz w:val="28"/>
          <w:szCs w:val="28"/>
        </w:rPr>
        <w:t>Specify input text file (test case file) “test_case1.txt”</w:t>
      </w:r>
    </w:p>
    <w:p w14:paraId="08580BD4" w14:textId="5188C9D6" w:rsidR="004F43BF" w:rsidRDefault="005E509C" w:rsidP="004F43BF">
      <w:pPr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14:paraId="07B3F874" w14:textId="54CA6703" w:rsidR="005E509C" w:rsidRDefault="005E509C" w:rsidP="004F43BF">
      <w:pPr>
        <w:rPr>
          <w:b/>
          <w:sz w:val="28"/>
          <w:szCs w:val="28"/>
        </w:rPr>
      </w:pPr>
      <w:r>
        <w:rPr>
          <w:b/>
          <w:sz w:val="28"/>
          <w:szCs w:val="28"/>
        </w:rPr>
        <w:tab/>
        <w:t>OR</w:t>
      </w:r>
    </w:p>
    <w:p w14:paraId="73DED18D" w14:textId="77777777" w:rsidR="005E509C" w:rsidRPr="004F43BF" w:rsidRDefault="005E509C" w:rsidP="004F43BF">
      <w:pPr>
        <w:rPr>
          <w:b/>
          <w:sz w:val="28"/>
          <w:szCs w:val="28"/>
        </w:rPr>
      </w:pPr>
    </w:p>
    <w:p w14:paraId="3DCCE444" w14:textId="00D6971A" w:rsidR="00436DB3" w:rsidRDefault="00436DB3" w:rsidP="00A97A30">
      <w:pPr>
        <w:ind w:left="720"/>
        <w:rPr>
          <w:sz w:val="28"/>
          <w:szCs w:val="28"/>
        </w:rPr>
      </w:pPr>
      <w:r w:rsidRPr="005E509C">
        <w:rPr>
          <w:b/>
          <w:bCs/>
          <w:sz w:val="28"/>
          <w:szCs w:val="28"/>
        </w:rPr>
        <w:t>Step1)</w:t>
      </w:r>
      <w:r>
        <w:rPr>
          <w:sz w:val="28"/>
          <w:szCs w:val="28"/>
        </w:rPr>
        <w:t xml:space="preserve"> </w:t>
      </w:r>
      <w:r w:rsidR="005E509C">
        <w:rPr>
          <w:sz w:val="28"/>
          <w:szCs w:val="28"/>
        </w:rPr>
        <w:t>Double c</w:t>
      </w:r>
      <w:r>
        <w:rPr>
          <w:sz w:val="28"/>
          <w:szCs w:val="28"/>
        </w:rPr>
        <w:t xml:space="preserve">lick on  </w:t>
      </w:r>
      <w:r w:rsidR="005E509C">
        <w:rPr>
          <w:sz w:val="28"/>
          <w:szCs w:val="28"/>
        </w:rPr>
        <w:t>project1</w:t>
      </w:r>
      <w:r>
        <w:rPr>
          <w:sz w:val="28"/>
          <w:szCs w:val="28"/>
        </w:rPr>
        <w:t>.exe</w:t>
      </w:r>
    </w:p>
    <w:p w14:paraId="3DDDC4D7" w14:textId="3B7A6883" w:rsidR="00436DB3" w:rsidRDefault="00436DB3" w:rsidP="00A97A30">
      <w:pPr>
        <w:ind w:left="720"/>
        <w:rPr>
          <w:sz w:val="28"/>
          <w:szCs w:val="28"/>
        </w:rPr>
      </w:pPr>
      <w:r w:rsidRPr="005E509C">
        <w:rPr>
          <w:b/>
          <w:bCs/>
          <w:sz w:val="28"/>
          <w:szCs w:val="28"/>
        </w:rPr>
        <w:t>Step2)</w:t>
      </w:r>
      <w:r>
        <w:rPr>
          <w:sz w:val="28"/>
          <w:szCs w:val="28"/>
        </w:rPr>
        <w:t xml:space="preserve"> specify the input file (test</w:t>
      </w:r>
      <w:r w:rsidR="005E509C">
        <w:rPr>
          <w:sz w:val="28"/>
          <w:szCs w:val="28"/>
        </w:rPr>
        <w:t xml:space="preserve"> </w:t>
      </w:r>
      <w:r>
        <w:rPr>
          <w:sz w:val="28"/>
          <w:szCs w:val="28"/>
        </w:rPr>
        <w:t>case file)</w:t>
      </w:r>
    </w:p>
    <w:p w14:paraId="3E710CF7" w14:textId="174E9920" w:rsidR="00436DB3" w:rsidRDefault="00436DB3" w:rsidP="00A97A30">
      <w:pPr>
        <w:ind w:left="720"/>
        <w:rPr>
          <w:sz w:val="28"/>
          <w:szCs w:val="28"/>
        </w:rPr>
      </w:pPr>
      <w:r w:rsidRPr="005E509C">
        <w:rPr>
          <w:b/>
          <w:bCs/>
          <w:sz w:val="28"/>
          <w:szCs w:val="28"/>
        </w:rPr>
        <w:t>Step3)</w:t>
      </w:r>
      <w:r>
        <w:rPr>
          <w:sz w:val="28"/>
          <w:szCs w:val="28"/>
        </w:rPr>
        <w:t xml:space="preserve"> specify the output file</w:t>
      </w:r>
    </w:p>
    <w:p w14:paraId="3D550D5C" w14:textId="1525381F" w:rsidR="00436DB3" w:rsidRDefault="00436DB3" w:rsidP="00A97A30">
      <w:pPr>
        <w:ind w:left="720"/>
        <w:rPr>
          <w:sz w:val="28"/>
          <w:szCs w:val="28"/>
        </w:rPr>
      </w:pPr>
    </w:p>
    <w:p w14:paraId="19E719D6" w14:textId="77777777" w:rsidR="00436DB3" w:rsidRPr="00561183" w:rsidRDefault="00436DB3" w:rsidP="00436DB3">
      <w:pPr>
        <w:ind w:left="720"/>
        <w:rPr>
          <w:sz w:val="28"/>
          <w:szCs w:val="28"/>
        </w:rPr>
      </w:pPr>
    </w:p>
    <w:p w14:paraId="16752255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Design of your program</w:t>
      </w:r>
    </w:p>
    <w:p w14:paraId="09079259" w14:textId="77777777" w:rsidR="00B55118" w:rsidRPr="00B55118" w:rsidRDefault="00B55118" w:rsidP="00B55118">
      <w:pPr>
        <w:pStyle w:val="ListParagraph"/>
        <w:numPr>
          <w:ilvl w:val="0"/>
          <w:numId w:val="1"/>
        </w:numPr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>-&gt;Program uses C++ 17</w:t>
      </w:r>
    </w:p>
    <w:p w14:paraId="74EED252" w14:textId="3B7C3E3D" w:rsidR="00B55118" w:rsidRDefault="00B55118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>-&gt;Main files are Lex.cpp  main.cpp  Lex.h    project.sh</w:t>
      </w:r>
    </w:p>
    <w:p w14:paraId="286C7C82" w14:textId="77777777" w:rsidR="00B55118" w:rsidRPr="00B55118" w:rsidRDefault="00B55118" w:rsidP="00A97A30">
      <w:pPr>
        <w:ind w:left="720"/>
        <w:rPr>
          <w:iCs/>
          <w:sz w:val="28"/>
          <w:szCs w:val="28"/>
        </w:rPr>
      </w:pPr>
    </w:p>
    <w:p w14:paraId="245769AF" w14:textId="759A7A52" w:rsidR="00B55118" w:rsidRPr="00B55118" w:rsidRDefault="00B55118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>-&gt;Lex.cpp provides the definitions of the following 16  functions:</w:t>
      </w:r>
    </w:p>
    <w:p w14:paraId="4480FB6B" w14:textId="57D6FA5E" w:rsidR="00B55118" w:rsidRPr="00B55118" w:rsidRDefault="00B55118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ab/>
        <w:t>-3 Functions for checking separators, operators, ch to column #</w:t>
      </w:r>
    </w:p>
    <w:p w14:paraId="53E4094A" w14:textId="287F7E2F" w:rsidR="00B55118" w:rsidRPr="00B55118" w:rsidRDefault="00B55118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ab/>
        <w:t>-1 Function char to col to do the conversion</w:t>
      </w:r>
    </w:p>
    <w:p w14:paraId="3E189D6D" w14:textId="401DAF28" w:rsidR="00B55118" w:rsidRPr="00B55118" w:rsidRDefault="00B55118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ab/>
        <w:t>-3 Functions for 3 Finite-State Machines</w:t>
      </w:r>
    </w:p>
    <w:p w14:paraId="4DD55F28" w14:textId="603535DD" w:rsidR="00B55118" w:rsidRPr="00B55118" w:rsidRDefault="00B55118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ab/>
        <w:t>-2 Strings for token and lexeme</w:t>
      </w:r>
    </w:p>
    <w:p w14:paraId="74605418" w14:textId="51F9702D" w:rsidR="00B55118" w:rsidRPr="00B55118" w:rsidRDefault="00B55118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lastRenderedPageBreak/>
        <w:tab/>
        <w:t>-1 Char for checking each char</w:t>
      </w:r>
    </w:p>
    <w:p w14:paraId="6951494F" w14:textId="51F9702D" w:rsidR="00B55118" w:rsidRPr="00B55118" w:rsidRDefault="00B55118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ab/>
        <w:t>-1 Function for getting tokens from the lexer</w:t>
      </w:r>
    </w:p>
    <w:p w14:paraId="4308986B" w14:textId="60E77AAB" w:rsidR="00B55118" w:rsidRPr="00B55118" w:rsidRDefault="00B55118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ab/>
        <w:t>-1 Function to print the output</w:t>
      </w:r>
    </w:p>
    <w:p w14:paraId="2B59D2C8" w14:textId="2F99F55C" w:rsidR="00B55118" w:rsidRDefault="00B55118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ab/>
        <w:t>-4 Functions for mutators and accessors</w:t>
      </w:r>
    </w:p>
    <w:p w14:paraId="40669C05" w14:textId="64F1529A" w:rsidR="00B55118" w:rsidRDefault="00B55118" w:rsidP="00A97A30">
      <w:pPr>
        <w:ind w:left="720"/>
        <w:rPr>
          <w:iCs/>
          <w:sz w:val="28"/>
          <w:szCs w:val="28"/>
        </w:rPr>
      </w:pPr>
    </w:p>
    <w:p w14:paraId="18FAD3CF" w14:textId="0E17848A" w:rsidR="00B55118" w:rsidRPr="00B55118" w:rsidRDefault="00B55118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>-&gt;Lex.h holds the declarations of these functions along with the private variables</w:t>
      </w:r>
    </w:p>
    <w:p w14:paraId="26B2E242" w14:textId="2502BBE4" w:rsidR="00A97A30" w:rsidRPr="00B55118" w:rsidRDefault="005E509C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>-&gt;Build a Lexer</w:t>
      </w:r>
    </w:p>
    <w:p w14:paraId="4CC11DFC" w14:textId="2788365A" w:rsidR="005E509C" w:rsidRPr="00B55118" w:rsidRDefault="005E509C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 xml:space="preserve">-&gt;Find the Regular Expression RE for </w:t>
      </w:r>
      <w:r w:rsidR="00B55118" w:rsidRPr="00B55118">
        <w:rPr>
          <w:iCs/>
          <w:sz w:val="28"/>
          <w:szCs w:val="28"/>
        </w:rPr>
        <w:t>identifier, integer</w:t>
      </w:r>
      <w:r w:rsidRPr="00B55118">
        <w:rPr>
          <w:iCs/>
          <w:sz w:val="28"/>
          <w:szCs w:val="28"/>
        </w:rPr>
        <w:t xml:space="preserve"> and real.</w:t>
      </w:r>
    </w:p>
    <w:p w14:paraId="04010833" w14:textId="473EF8C5" w:rsidR="005E509C" w:rsidRPr="00B55118" w:rsidRDefault="005E509C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>-&gt;Apply the same procedure for each Finite-State Machine</w:t>
      </w:r>
    </w:p>
    <w:p w14:paraId="55DA7BFA" w14:textId="5D4911C2" w:rsidR="005E509C" w:rsidRPr="00B55118" w:rsidRDefault="005E509C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>-&gt;Start with Integer FSM</w:t>
      </w:r>
    </w:p>
    <w:p w14:paraId="573B259A" w14:textId="7424E093" w:rsidR="005E509C" w:rsidRPr="00B55118" w:rsidRDefault="005E509C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>-&gt;Convert from Regular Expression to Non-Deterministic using Thompson Method</w:t>
      </w:r>
    </w:p>
    <w:p w14:paraId="45C85493" w14:textId="538660CB" w:rsidR="005E509C" w:rsidRPr="00B55118" w:rsidRDefault="005E509C" w:rsidP="00A97A30">
      <w:pPr>
        <w:ind w:left="720"/>
        <w:rPr>
          <w:iCs/>
          <w:sz w:val="28"/>
          <w:szCs w:val="28"/>
        </w:rPr>
      </w:pPr>
      <w:r w:rsidRPr="00B55118">
        <w:rPr>
          <w:iCs/>
          <w:sz w:val="28"/>
          <w:szCs w:val="28"/>
        </w:rPr>
        <w:t xml:space="preserve">-&gt;Create </w:t>
      </w:r>
      <w:r w:rsidR="00B55118" w:rsidRPr="00B55118">
        <w:rPr>
          <w:iCs/>
          <w:sz w:val="28"/>
          <w:szCs w:val="28"/>
        </w:rPr>
        <w:t>Construction of Deterministic DFSM Table from Non-Deterministic Finite State Machine using Subset Method</w:t>
      </w:r>
    </w:p>
    <w:p w14:paraId="2EBD31CF" w14:textId="77777777" w:rsidR="00B55118" w:rsidRPr="00B55118" w:rsidRDefault="00B55118" w:rsidP="00A97A30">
      <w:pPr>
        <w:ind w:left="720"/>
        <w:rPr>
          <w:iCs/>
          <w:sz w:val="28"/>
          <w:szCs w:val="28"/>
        </w:rPr>
      </w:pPr>
    </w:p>
    <w:p w14:paraId="379ECD7A" w14:textId="77777777" w:rsidR="00A97A30" w:rsidRDefault="00A97A30" w:rsidP="00A97A30">
      <w:pPr>
        <w:ind w:left="720"/>
        <w:rPr>
          <w:sz w:val="28"/>
          <w:szCs w:val="28"/>
        </w:rPr>
      </w:pPr>
    </w:p>
    <w:p w14:paraId="623D9071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Limitation</w:t>
      </w:r>
    </w:p>
    <w:p w14:paraId="6B027EB3" w14:textId="26343BB8" w:rsidR="00A97A30" w:rsidRPr="00BD0EC1" w:rsidRDefault="00B55118" w:rsidP="00A97A30">
      <w:pPr>
        <w:ind w:left="720"/>
        <w:rPr>
          <w:i/>
          <w:sz w:val="28"/>
          <w:szCs w:val="28"/>
        </w:rPr>
      </w:pPr>
      <w:r>
        <w:rPr>
          <w:i/>
          <w:sz w:val="28"/>
          <w:szCs w:val="28"/>
        </w:rPr>
        <w:t>None</w:t>
      </w:r>
    </w:p>
    <w:p w14:paraId="59C37E8E" w14:textId="77777777" w:rsidR="00A97A30" w:rsidRDefault="00A97A30" w:rsidP="00A97A30">
      <w:pPr>
        <w:ind w:left="720"/>
        <w:rPr>
          <w:sz w:val="28"/>
          <w:szCs w:val="28"/>
        </w:rPr>
      </w:pPr>
    </w:p>
    <w:p w14:paraId="3BDAEC39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shortcomings</w:t>
      </w:r>
    </w:p>
    <w:p w14:paraId="4E7D3375" w14:textId="6C619EE9" w:rsidR="00A97A30" w:rsidRPr="00BD0EC1" w:rsidRDefault="00B55118" w:rsidP="00A97A30">
      <w:pPr>
        <w:ind w:left="720"/>
        <w:rPr>
          <w:i/>
          <w:sz w:val="28"/>
          <w:szCs w:val="28"/>
        </w:rPr>
      </w:pPr>
      <w:r>
        <w:rPr>
          <w:i/>
          <w:sz w:val="28"/>
          <w:szCs w:val="28"/>
        </w:rPr>
        <w:t>None</w:t>
      </w:r>
    </w:p>
    <w:p w14:paraId="342BF5B5" w14:textId="77777777" w:rsidR="00A97A30" w:rsidRDefault="00A97A30" w:rsidP="00A97A30">
      <w:pPr>
        <w:ind w:left="720"/>
        <w:rPr>
          <w:sz w:val="28"/>
          <w:szCs w:val="28"/>
        </w:rPr>
      </w:pPr>
    </w:p>
    <w:p w14:paraId="157DF14E" w14:textId="77777777" w:rsidR="00A97A30" w:rsidRPr="00561183" w:rsidRDefault="00A97A30" w:rsidP="00A97A30">
      <w:pPr>
        <w:ind w:left="720"/>
        <w:rPr>
          <w:sz w:val="28"/>
          <w:szCs w:val="28"/>
        </w:rPr>
      </w:pPr>
    </w:p>
    <w:p w14:paraId="1B9EFAEE" w14:textId="77777777" w:rsidR="0003453F" w:rsidRDefault="0003453F"/>
    <w:sectPr w:rsidR="0003453F" w:rsidSect="00386D2E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A0437" w14:textId="77777777" w:rsidR="00EE1771" w:rsidRDefault="00EE1771" w:rsidP="00386D2E">
      <w:r>
        <w:separator/>
      </w:r>
    </w:p>
  </w:endnote>
  <w:endnote w:type="continuationSeparator" w:id="0">
    <w:p w14:paraId="08782DC1" w14:textId="77777777" w:rsidR="00EE1771" w:rsidRDefault="00EE1771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E3E92" w14:textId="77777777"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14:paraId="67032FB8" w14:textId="77777777" w:rsidR="00824703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AE192" w14:textId="77777777"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14:paraId="761C898F" w14:textId="77777777" w:rsidR="00824703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7000A" w14:textId="77777777" w:rsidR="00EE1771" w:rsidRDefault="00EE1771" w:rsidP="00386D2E">
      <w:r>
        <w:separator/>
      </w:r>
    </w:p>
  </w:footnote>
  <w:footnote w:type="continuationSeparator" w:id="0">
    <w:p w14:paraId="7BFAF4C4" w14:textId="77777777" w:rsidR="00EE1771" w:rsidRDefault="00EE1771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552CFE"/>
    <w:multiLevelType w:val="hybridMultilevel"/>
    <w:tmpl w:val="C0A4FE7C"/>
    <w:lvl w:ilvl="0" w:tplc="636A3946">
      <w:numFmt w:val="bullet"/>
      <w:lvlText w:val=""/>
      <w:lvlJc w:val="left"/>
      <w:pPr>
        <w:ind w:left="1080" w:hanging="360"/>
      </w:pPr>
      <w:rPr>
        <w:rFonts w:ascii="Wingdings" w:eastAsia="Batang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55267516">
    <w:abstractNumId w:val="0"/>
  </w:num>
  <w:num w:numId="2" w16cid:durableId="7496157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ja2NLEwMjExNLJU0lEKTi0uzszPAykwqQUAbTyUqCwAAAA="/>
  </w:docVars>
  <w:rsids>
    <w:rsidRoot w:val="00A97A30"/>
    <w:rsid w:val="00006344"/>
    <w:rsid w:val="00023C65"/>
    <w:rsid w:val="0003453F"/>
    <w:rsid w:val="0009519F"/>
    <w:rsid w:val="000F47FA"/>
    <w:rsid w:val="001056F1"/>
    <w:rsid w:val="00124F30"/>
    <w:rsid w:val="00125D77"/>
    <w:rsid w:val="00193D6C"/>
    <w:rsid w:val="001C3E9D"/>
    <w:rsid w:val="001C4C41"/>
    <w:rsid w:val="001F33CD"/>
    <w:rsid w:val="00244750"/>
    <w:rsid w:val="00245BAD"/>
    <w:rsid w:val="00255DB8"/>
    <w:rsid w:val="002632E3"/>
    <w:rsid w:val="00265451"/>
    <w:rsid w:val="002705DE"/>
    <w:rsid w:val="00283E7B"/>
    <w:rsid w:val="002C32CD"/>
    <w:rsid w:val="002F4BEC"/>
    <w:rsid w:val="003120EF"/>
    <w:rsid w:val="00324C3F"/>
    <w:rsid w:val="00332973"/>
    <w:rsid w:val="00386D2E"/>
    <w:rsid w:val="00410FCC"/>
    <w:rsid w:val="0041119D"/>
    <w:rsid w:val="00416322"/>
    <w:rsid w:val="00436DB3"/>
    <w:rsid w:val="004437B8"/>
    <w:rsid w:val="00446B1E"/>
    <w:rsid w:val="004F43BF"/>
    <w:rsid w:val="00523753"/>
    <w:rsid w:val="005E509C"/>
    <w:rsid w:val="00602350"/>
    <w:rsid w:val="00625FB7"/>
    <w:rsid w:val="006827A5"/>
    <w:rsid w:val="00685E57"/>
    <w:rsid w:val="006B1D30"/>
    <w:rsid w:val="006E23F0"/>
    <w:rsid w:val="00762F6C"/>
    <w:rsid w:val="00770044"/>
    <w:rsid w:val="00795451"/>
    <w:rsid w:val="007A4815"/>
    <w:rsid w:val="007C7D18"/>
    <w:rsid w:val="007D0160"/>
    <w:rsid w:val="008336AC"/>
    <w:rsid w:val="00864422"/>
    <w:rsid w:val="008E04E3"/>
    <w:rsid w:val="008E43D8"/>
    <w:rsid w:val="00933D12"/>
    <w:rsid w:val="00954A76"/>
    <w:rsid w:val="009A3689"/>
    <w:rsid w:val="009A486F"/>
    <w:rsid w:val="009B1FED"/>
    <w:rsid w:val="009C535B"/>
    <w:rsid w:val="009D52B4"/>
    <w:rsid w:val="009D684B"/>
    <w:rsid w:val="00A1550A"/>
    <w:rsid w:val="00A31AE4"/>
    <w:rsid w:val="00A360D2"/>
    <w:rsid w:val="00A56487"/>
    <w:rsid w:val="00A66CE8"/>
    <w:rsid w:val="00A97A30"/>
    <w:rsid w:val="00AC3F02"/>
    <w:rsid w:val="00B00CA5"/>
    <w:rsid w:val="00B2203C"/>
    <w:rsid w:val="00B317D9"/>
    <w:rsid w:val="00B55118"/>
    <w:rsid w:val="00B66482"/>
    <w:rsid w:val="00BB606E"/>
    <w:rsid w:val="00C0309D"/>
    <w:rsid w:val="00C32383"/>
    <w:rsid w:val="00C420A6"/>
    <w:rsid w:val="00C55270"/>
    <w:rsid w:val="00C602E6"/>
    <w:rsid w:val="00CE346C"/>
    <w:rsid w:val="00D42701"/>
    <w:rsid w:val="00D5251C"/>
    <w:rsid w:val="00D56C68"/>
    <w:rsid w:val="00D63148"/>
    <w:rsid w:val="00D90F78"/>
    <w:rsid w:val="00E24E8D"/>
    <w:rsid w:val="00E2500E"/>
    <w:rsid w:val="00E26FC6"/>
    <w:rsid w:val="00E337CD"/>
    <w:rsid w:val="00E433EB"/>
    <w:rsid w:val="00E52BF7"/>
    <w:rsid w:val="00ED6A4A"/>
    <w:rsid w:val="00EE1771"/>
    <w:rsid w:val="00F079FF"/>
    <w:rsid w:val="00F52B29"/>
    <w:rsid w:val="00F92605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D3A2E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  <w:style w:type="paragraph" w:styleId="ListParagraph">
    <w:name w:val="List Paragraph"/>
    <w:basedOn w:val="Normal"/>
    <w:uiPriority w:val="34"/>
    <w:qFormat/>
    <w:rsid w:val="004F43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Tan, Mustafa Atakan</cp:lastModifiedBy>
  <cp:revision>11</cp:revision>
  <dcterms:created xsi:type="dcterms:W3CDTF">2011-08-31T17:37:00Z</dcterms:created>
  <dcterms:modified xsi:type="dcterms:W3CDTF">2023-03-03T18:03:00Z</dcterms:modified>
</cp:coreProperties>
</file>